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0B0A" w:rsidRDefault="003D19C4" w:rsidP="00906CE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3D19C4">
        <w:rPr>
          <w:rFonts w:ascii="Times New Roman" w:hAnsi="Times New Roman" w:cs="Times New Roman"/>
          <w:b/>
          <w:sz w:val="24"/>
        </w:rPr>
        <w:t>FEDERAL STUDENTS RIGHT TO KNOW ACT</w:t>
      </w:r>
    </w:p>
    <w:p w:rsidR="00523461" w:rsidRDefault="00523461" w:rsidP="00906CE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GRADUATION/COMPLETION RATES</w:t>
      </w:r>
      <w:r w:rsidR="004E000D">
        <w:rPr>
          <w:rFonts w:ascii="Times New Roman" w:hAnsi="Times New Roman" w:cs="Times New Roman"/>
          <w:b/>
          <w:sz w:val="24"/>
        </w:rPr>
        <w:t xml:space="preserve"> 2021</w:t>
      </w:r>
      <w:bookmarkStart w:id="0" w:name="_GoBack"/>
      <w:bookmarkEnd w:id="0"/>
    </w:p>
    <w:p w:rsidR="00906CEB" w:rsidRPr="003D19C4" w:rsidRDefault="00906CEB" w:rsidP="00906CE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B81AB8" w:rsidRPr="008560CA" w:rsidRDefault="003D19C4" w:rsidP="00B81AB8">
      <w:pPr>
        <w:jc w:val="both"/>
        <w:rPr>
          <w:rFonts w:ascii="Times New Roman" w:hAnsi="Times New Roman" w:cs="Times New Roman"/>
          <w:sz w:val="24"/>
          <w:szCs w:val="24"/>
          <w:lang w:val="en"/>
        </w:rPr>
      </w:pPr>
      <w:r w:rsidRPr="008560CA">
        <w:rPr>
          <w:rFonts w:ascii="Times New Roman" w:hAnsi="Times New Roman" w:cs="Times New Roman"/>
          <w:sz w:val="24"/>
          <w:szCs w:val="24"/>
        </w:rPr>
        <w:t>The Student Right-to-Know Act, passed by Congress in 1990, requires institutions eligible for Title IV funding, under the Higher Education Act of 1965, to calculate completion or graduation rates of certificate- or degree-seeking, full-time students entering that institution, and to disclose these rates to current and prospective students.</w:t>
      </w:r>
      <w:r w:rsidRPr="008560CA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</w:p>
    <w:p w:rsidR="003D19C4" w:rsidRPr="008560CA" w:rsidRDefault="003D19C4" w:rsidP="00B81AB8">
      <w:pPr>
        <w:jc w:val="both"/>
        <w:rPr>
          <w:rFonts w:ascii="Times New Roman" w:hAnsi="Times New Roman" w:cs="Times New Roman"/>
          <w:sz w:val="24"/>
          <w:szCs w:val="24"/>
          <w:lang w:val="en"/>
        </w:rPr>
      </w:pPr>
      <w:r w:rsidRPr="008560CA">
        <w:rPr>
          <w:rFonts w:ascii="Times New Roman" w:hAnsi="Times New Roman" w:cs="Times New Roman"/>
          <w:sz w:val="24"/>
          <w:szCs w:val="24"/>
          <w:lang w:val="en"/>
        </w:rPr>
        <w:t xml:space="preserve">The following </w:t>
      </w:r>
      <w:r w:rsidR="00B81AB8" w:rsidRPr="008560CA">
        <w:rPr>
          <w:rFonts w:ascii="Times New Roman" w:hAnsi="Times New Roman" w:cs="Times New Roman"/>
          <w:sz w:val="24"/>
          <w:szCs w:val="24"/>
          <w:lang w:val="en"/>
        </w:rPr>
        <w:t>completion/</w:t>
      </w:r>
      <w:r w:rsidRPr="008560CA">
        <w:rPr>
          <w:rFonts w:ascii="Times New Roman" w:hAnsi="Times New Roman" w:cs="Times New Roman"/>
          <w:sz w:val="24"/>
          <w:szCs w:val="24"/>
          <w:lang w:val="en"/>
        </w:rPr>
        <w:t>graduation-rate information is listed in compliance with the Federal Right-to-Know</w:t>
      </w:r>
      <w:r w:rsidR="00B81AB8" w:rsidRPr="008560CA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8560CA">
        <w:rPr>
          <w:rFonts w:ascii="Times New Roman" w:hAnsi="Times New Roman" w:cs="Times New Roman"/>
          <w:sz w:val="24"/>
          <w:szCs w:val="24"/>
          <w:lang w:val="en"/>
        </w:rPr>
        <w:t>Act, Section 103 and includes full-time, first-time students who have graduated within 150% of the length of their program.</w:t>
      </w:r>
    </w:p>
    <w:p w:rsidR="00B31BF3" w:rsidRPr="008560CA" w:rsidRDefault="003D19C4" w:rsidP="00B81AB8">
      <w:pPr>
        <w:jc w:val="both"/>
        <w:rPr>
          <w:rFonts w:ascii="Times New Roman" w:hAnsi="Times New Roman" w:cs="Times New Roman"/>
          <w:sz w:val="24"/>
          <w:szCs w:val="24"/>
          <w:lang w:val="en"/>
        </w:rPr>
      </w:pPr>
      <w:r w:rsidRPr="008560CA">
        <w:rPr>
          <w:rFonts w:ascii="Times New Roman" w:hAnsi="Times New Roman" w:cs="Times New Roman"/>
          <w:sz w:val="24"/>
          <w:szCs w:val="24"/>
          <w:lang w:val="en"/>
        </w:rPr>
        <w:t xml:space="preserve">These rates are the </w:t>
      </w:r>
      <w:r w:rsidR="00B81AB8" w:rsidRPr="008560CA">
        <w:rPr>
          <w:rFonts w:ascii="Times New Roman" w:hAnsi="Times New Roman" w:cs="Times New Roman"/>
          <w:sz w:val="24"/>
          <w:szCs w:val="24"/>
          <w:lang w:val="en"/>
        </w:rPr>
        <w:t>completion/</w:t>
      </w:r>
      <w:r w:rsidRPr="008560CA">
        <w:rPr>
          <w:rFonts w:ascii="Times New Roman" w:hAnsi="Times New Roman" w:cs="Times New Roman"/>
          <w:sz w:val="24"/>
          <w:szCs w:val="24"/>
          <w:lang w:val="en"/>
        </w:rPr>
        <w:t>graduation</w:t>
      </w:r>
      <w:r w:rsidR="00B81AB8" w:rsidRPr="008560CA">
        <w:rPr>
          <w:rFonts w:ascii="Times New Roman" w:hAnsi="Times New Roman" w:cs="Times New Roman"/>
          <w:sz w:val="24"/>
          <w:szCs w:val="24"/>
          <w:lang w:val="en"/>
        </w:rPr>
        <w:t>-rate</w:t>
      </w:r>
      <w:r w:rsidRPr="008560CA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="00B81AB8" w:rsidRPr="008560CA">
        <w:rPr>
          <w:rFonts w:ascii="Times New Roman" w:hAnsi="Times New Roman" w:cs="Times New Roman"/>
          <w:sz w:val="24"/>
          <w:szCs w:val="24"/>
          <w:lang w:val="en"/>
        </w:rPr>
        <w:t>data reported by</w:t>
      </w:r>
      <w:r w:rsidRPr="008560CA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="00523461">
        <w:rPr>
          <w:rFonts w:ascii="Times New Roman" w:hAnsi="Times New Roman" w:cs="Times New Roman"/>
          <w:b/>
          <w:i/>
          <w:sz w:val="24"/>
          <w:szCs w:val="24"/>
          <w:lang w:val="en"/>
        </w:rPr>
        <w:t xml:space="preserve">Modern Technology </w:t>
      </w:r>
      <w:r w:rsidR="00F253DC">
        <w:rPr>
          <w:rFonts w:ascii="Times New Roman" w:hAnsi="Times New Roman" w:cs="Times New Roman"/>
          <w:b/>
          <w:i/>
          <w:sz w:val="24"/>
          <w:szCs w:val="24"/>
          <w:lang w:val="en"/>
        </w:rPr>
        <w:t>School,</w:t>
      </w:r>
      <w:r w:rsidR="00237AB0">
        <w:rPr>
          <w:rFonts w:ascii="Times New Roman" w:hAnsi="Times New Roman" w:cs="Times New Roman"/>
          <w:sz w:val="24"/>
          <w:szCs w:val="24"/>
          <w:lang w:val="en"/>
        </w:rPr>
        <w:t xml:space="preserve">   </w:t>
      </w:r>
      <w:r w:rsidR="00F253DC">
        <w:rPr>
          <w:rFonts w:ascii="Times New Roman" w:hAnsi="Times New Roman" w:cs="Times New Roman"/>
          <w:sz w:val="24"/>
          <w:szCs w:val="24"/>
          <w:lang w:val="en"/>
        </w:rPr>
        <w:t xml:space="preserve"> August 31, </w:t>
      </w:r>
      <w:r w:rsidR="00EB68FB">
        <w:rPr>
          <w:rFonts w:ascii="Times New Roman" w:hAnsi="Times New Roman" w:cs="Times New Roman"/>
          <w:sz w:val="24"/>
          <w:szCs w:val="24"/>
          <w:lang w:val="en"/>
        </w:rPr>
        <w:t>2020</w:t>
      </w:r>
      <w:r w:rsidR="00523461">
        <w:rPr>
          <w:rFonts w:ascii="Times New Roman" w:hAnsi="Times New Roman" w:cs="Times New Roman"/>
          <w:sz w:val="24"/>
          <w:szCs w:val="24"/>
          <w:lang w:val="en"/>
        </w:rPr>
        <w:t xml:space="preserve"> immediately following the 12-mon</w:t>
      </w:r>
      <w:r w:rsidR="00F253DC">
        <w:rPr>
          <w:rFonts w:ascii="Times New Roman" w:hAnsi="Times New Roman" w:cs="Times New Roman"/>
          <w:sz w:val="24"/>
          <w:szCs w:val="24"/>
          <w:lang w:val="en"/>
        </w:rPr>
        <w:t>th period</w:t>
      </w:r>
      <w:r w:rsidR="00B608E0">
        <w:rPr>
          <w:rFonts w:ascii="Times New Roman" w:hAnsi="Times New Roman" w:cs="Times New Roman"/>
          <w:sz w:val="24"/>
          <w:szCs w:val="24"/>
          <w:lang w:val="en"/>
        </w:rPr>
        <w:t>;</w:t>
      </w:r>
      <w:r w:rsidR="00523461">
        <w:rPr>
          <w:rFonts w:ascii="Times New Roman" w:hAnsi="Times New Roman" w:cs="Times New Roman"/>
          <w:sz w:val="24"/>
          <w:szCs w:val="24"/>
          <w:lang w:val="en"/>
        </w:rPr>
        <w:t xml:space="preserve"> during which 150% of the normal time for completion or graduation has elapsed for all student in the group which the institution bases its completion or graduation rates</w:t>
      </w:r>
      <w:r w:rsidR="00237AB0">
        <w:rPr>
          <w:rFonts w:ascii="Times New Roman" w:hAnsi="Times New Roman" w:cs="Times New Roman"/>
          <w:sz w:val="24"/>
          <w:szCs w:val="24"/>
          <w:lang w:val="en"/>
        </w:rPr>
        <w:t xml:space="preserve"> (as defined in IPEDS)</w:t>
      </w:r>
      <w:r w:rsidR="00523461">
        <w:rPr>
          <w:rFonts w:ascii="Times New Roman" w:hAnsi="Times New Roman" w:cs="Times New Roman"/>
          <w:sz w:val="24"/>
          <w:szCs w:val="24"/>
          <w:lang w:val="en"/>
        </w:rPr>
        <w:t>. The School has no transfer out rates</w:t>
      </w:r>
      <w:r w:rsidR="00B608E0">
        <w:rPr>
          <w:rFonts w:ascii="Times New Roman" w:hAnsi="Times New Roman" w:cs="Times New Roman"/>
          <w:sz w:val="24"/>
          <w:szCs w:val="24"/>
          <w:lang w:val="en"/>
        </w:rPr>
        <w:t>.</w:t>
      </w:r>
      <w:r w:rsidR="00F253DC">
        <w:rPr>
          <w:rFonts w:ascii="Times New Roman" w:hAnsi="Times New Roman" w:cs="Times New Roman"/>
          <w:sz w:val="24"/>
          <w:szCs w:val="24"/>
          <w:lang w:val="en"/>
        </w:rPr>
        <w:t xml:space="preserve"> Full year cohort used from IPEDS September 1, 201</w:t>
      </w:r>
      <w:r w:rsidR="00EB68FB">
        <w:rPr>
          <w:rFonts w:ascii="Times New Roman" w:hAnsi="Times New Roman" w:cs="Times New Roman"/>
          <w:sz w:val="24"/>
          <w:szCs w:val="24"/>
          <w:lang w:val="en"/>
        </w:rPr>
        <w:t>7 – August 31, 2018</w:t>
      </w:r>
      <w:r w:rsidR="00F253DC">
        <w:rPr>
          <w:rFonts w:ascii="Times New Roman" w:hAnsi="Times New Roman" w:cs="Times New Roman"/>
          <w:sz w:val="24"/>
          <w:szCs w:val="24"/>
          <w:lang w:val="en"/>
        </w:rPr>
        <w:t>.</w:t>
      </w:r>
      <w:r w:rsidR="00523461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35"/>
        <w:gridCol w:w="1350"/>
        <w:gridCol w:w="2065"/>
      </w:tblGrid>
      <w:tr w:rsidR="00B31BF3" w:rsidTr="00DD5FC6">
        <w:tc>
          <w:tcPr>
            <w:tcW w:w="5935" w:type="dxa"/>
          </w:tcPr>
          <w:p w:rsidR="00B31BF3" w:rsidRDefault="00B31BF3" w:rsidP="003D19C4">
            <w:pPr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</w:p>
        </w:tc>
        <w:tc>
          <w:tcPr>
            <w:tcW w:w="1350" w:type="dxa"/>
          </w:tcPr>
          <w:p w:rsidR="00B31BF3" w:rsidRPr="00DD5FC6" w:rsidRDefault="00B31BF3" w:rsidP="00C507CE">
            <w:pPr>
              <w:jc w:val="center"/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</w:pPr>
            <w:r w:rsidRPr="00DD5FC6"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  <w:t>Graduates</w:t>
            </w:r>
          </w:p>
        </w:tc>
        <w:tc>
          <w:tcPr>
            <w:tcW w:w="2065" w:type="dxa"/>
          </w:tcPr>
          <w:p w:rsidR="00B31BF3" w:rsidRPr="00DD5FC6" w:rsidRDefault="00B31BF3" w:rsidP="00C507CE">
            <w:pPr>
              <w:jc w:val="center"/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</w:pPr>
            <w:r w:rsidRPr="00DD5FC6"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  <w:t>Completion Rate</w:t>
            </w:r>
          </w:p>
        </w:tc>
      </w:tr>
      <w:tr w:rsidR="00B31BF3" w:rsidTr="00DD5FC6">
        <w:tc>
          <w:tcPr>
            <w:tcW w:w="5935" w:type="dxa"/>
          </w:tcPr>
          <w:p w:rsidR="00B31BF3" w:rsidRPr="00DD5FC6" w:rsidRDefault="00B31BF3" w:rsidP="00B7533F">
            <w:pPr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</w:pPr>
            <w:r w:rsidRPr="00DD5FC6"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  <w:t>Overall Completion Rate</w:t>
            </w:r>
            <w:r w:rsidR="00DD5FC6" w:rsidRPr="00DD5FC6"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  <w:t>:</w:t>
            </w:r>
            <w:r w:rsidR="00B7533F"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  <w:t xml:space="preserve">                                 </w:t>
            </w:r>
            <w:r w:rsidR="00B7533F" w:rsidRPr="00B7533F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 xml:space="preserve">(93 of 123) </w:t>
            </w:r>
          </w:p>
        </w:tc>
        <w:tc>
          <w:tcPr>
            <w:tcW w:w="1350" w:type="dxa"/>
          </w:tcPr>
          <w:p w:rsidR="00B31BF3" w:rsidRDefault="00F3584F" w:rsidP="00C507CE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93</w:t>
            </w:r>
          </w:p>
        </w:tc>
        <w:tc>
          <w:tcPr>
            <w:tcW w:w="2065" w:type="dxa"/>
          </w:tcPr>
          <w:p w:rsidR="00B31BF3" w:rsidRDefault="00F3584F" w:rsidP="00C507CE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76</w:t>
            </w:r>
            <w:r w:rsid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%</w:t>
            </w:r>
          </w:p>
        </w:tc>
      </w:tr>
    </w:tbl>
    <w:p w:rsidR="003D19C4" w:rsidRDefault="003D19C4" w:rsidP="003D19C4">
      <w:pPr>
        <w:rPr>
          <w:rFonts w:ascii="Times New Roman" w:hAnsi="Times New Roman" w:cs="Times New Roman"/>
          <w:color w:val="222222"/>
          <w:sz w:val="24"/>
          <w:lang w:val="en"/>
        </w:rPr>
      </w:pPr>
      <w:r>
        <w:rPr>
          <w:rFonts w:ascii="Times New Roman" w:hAnsi="Times New Roman" w:cs="Times New Roman"/>
          <w:color w:val="222222"/>
          <w:sz w:val="24"/>
          <w:lang w:val="e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35"/>
        <w:gridCol w:w="1350"/>
        <w:gridCol w:w="2065"/>
      </w:tblGrid>
      <w:tr w:rsidR="00DD5FC6" w:rsidTr="00DD5FC6">
        <w:tc>
          <w:tcPr>
            <w:tcW w:w="5935" w:type="dxa"/>
          </w:tcPr>
          <w:p w:rsidR="00DD5FC6" w:rsidRPr="00DD5FC6" w:rsidRDefault="00DD5FC6" w:rsidP="00DD5FC6">
            <w:pPr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</w:pPr>
            <w:r w:rsidRPr="00DD5FC6"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  <w:t>Completion Rate by Gender:</w:t>
            </w:r>
          </w:p>
        </w:tc>
        <w:tc>
          <w:tcPr>
            <w:tcW w:w="1350" w:type="dxa"/>
          </w:tcPr>
          <w:p w:rsidR="00DD5FC6" w:rsidRPr="00DD5FC6" w:rsidRDefault="00DD5FC6" w:rsidP="00C507CE">
            <w:pPr>
              <w:jc w:val="center"/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</w:pPr>
            <w:r w:rsidRPr="00DD5FC6"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  <w:t>Graduates</w:t>
            </w:r>
          </w:p>
        </w:tc>
        <w:tc>
          <w:tcPr>
            <w:tcW w:w="2065" w:type="dxa"/>
          </w:tcPr>
          <w:p w:rsidR="00B81AB8" w:rsidRPr="00DD5FC6" w:rsidRDefault="00DD5FC6" w:rsidP="00C507CE">
            <w:pPr>
              <w:jc w:val="center"/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</w:pPr>
            <w:r w:rsidRPr="00DD5FC6"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  <w:t>Completion Rate</w:t>
            </w:r>
          </w:p>
        </w:tc>
      </w:tr>
      <w:tr w:rsidR="00DD5FC6" w:rsidRPr="005A5A76" w:rsidTr="00DD5FC6">
        <w:tc>
          <w:tcPr>
            <w:tcW w:w="5935" w:type="dxa"/>
          </w:tcPr>
          <w:p w:rsidR="00DD5FC6" w:rsidRPr="005A5A76" w:rsidRDefault="00DD5FC6" w:rsidP="00917C4E">
            <w:pPr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Male</w:t>
            </w:r>
            <w:r w:rsidR="00B7533F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 xml:space="preserve">                                                                      </w:t>
            </w:r>
            <w:r w:rsidR="00917C4E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 xml:space="preserve">    </w:t>
            </w:r>
            <w:r w:rsidR="00B7533F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 xml:space="preserve"> (37</w:t>
            </w:r>
            <w:r w:rsidR="00917C4E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/</w:t>
            </w:r>
            <w:r w:rsidR="00B7533F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49)</w:t>
            </w:r>
          </w:p>
        </w:tc>
        <w:tc>
          <w:tcPr>
            <w:tcW w:w="1350" w:type="dxa"/>
          </w:tcPr>
          <w:p w:rsidR="00DD5FC6" w:rsidRPr="005A5A76" w:rsidRDefault="00F3584F" w:rsidP="00C507CE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37</w:t>
            </w:r>
          </w:p>
        </w:tc>
        <w:tc>
          <w:tcPr>
            <w:tcW w:w="2065" w:type="dxa"/>
          </w:tcPr>
          <w:p w:rsidR="00DD5FC6" w:rsidRPr="005A5A76" w:rsidRDefault="00F3584F" w:rsidP="00C507CE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76</w:t>
            </w:r>
            <w:r w:rsidR="005A5A76"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%</w:t>
            </w:r>
          </w:p>
        </w:tc>
      </w:tr>
      <w:tr w:rsidR="00DD5FC6" w:rsidRPr="005A5A76" w:rsidTr="00DD5FC6">
        <w:tc>
          <w:tcPr>
            <w:tcW w:w="5935" w:type="dxa"/>
          </w:tcPr>
          <w:p w:rsidR="00DD5FC6" w:rsidRPr="005A5A76" w:rsidRDefault="00DD5FC6" w:rsidP="00917C4E">
            <w:pPr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Female</w:t>
            </w:r>
            <w:r w:rsidR="00B7533F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 xml:space="preserve">                                                                  </w:t>
            </w:r>
            <w:r w:rsidR="00917C4E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 xml:space="preserve">    </w:t>
            </w:r>
            <w:r w:rsidR="00B7533F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 xml:space="preserve"> (56</w:t>
            </w:r>
            <w:r w:rsidR="00917C4E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/</w:t>
            </w:r>
            <w:r w:rsidR="00B7533F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74)</w:t>
            </w:r>
          </w:p>
        </w:tc>
        <w:tc>
          <w:tcPr>
            <w:tcW w:w="1350" w:type="dxa"/>
          </w:tcPr>
          <w:p w:rsidR="00DD5FC6" w:rsidRPr="005A5A76" w:rsidRDefault="00F3584F" w:rsidP="00C507CE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56</w:t>
            </w:r>
          </w:p>
        </w:tc>
        <w:tc>
          <w:tcPr>
            <w:tcW w:w="2065" w:type="dxa"/>
          </w:tcPr>
          <w:p w:rsidR="00DD5FC6" w:rsidRPr="005A5A76" w:rsidRDefault="00F3584F" w:rsidP="00C507CE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76</w:t>
            </w:r>
            <w:r w:rsidR="005A5A76"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%</w:t>
            </w:r>
          </w:p>
        </w:tc>
      </w:tr>
    </w:tbl>
    <w:p w:rsidR="00B31BF3" w:rsidRPr="005A5A76" w:rsidRDefault="00B31BF3" w:rsidP="003D19C4">
      <w:pPr>
        <w:rPr>
          <w:rFonts w:ascii="Times New Roman" w:hAnsi="Times New Roman" w:cs="Times New Roman"/>
          <w:color w:val="222222"/>
          <w:sz w:val="24"/>
          <w:lang w:val="e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35"/>
        <w:gridCol w:w="1350"/>
        <w:gridCol w:w="2065"/>
      </w:tblGrid>
      <w:tr w:rsidR="00DD5FC6" w:rsidRPr="005A5A76" w:rsidTr="00DD5FC6">
        <w:tc>
          <w:tcPr>
            <w:tcW w:w="5935" w:type="dxa"/>
          </w:tcPr>
          <w:p w:rsidR="00DD5FC6" w:rsidRPr="005A5A76" w:rsidRDefault="00DD5FC6" w:rsidP="00DD5FC6">
            <w:pPr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</w:pPr>
            <w:r w:rsidRPr="005A5A76"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  <w:t>Completion Rate by Ethnicity:</w:t>
            </w:r>
            <w:r w:rsidR="007311D8" w:rsidRPr="005A5A76"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  <w:t xml:space="preserve"> </w:t>
            </w:r>
            <w:r w:rsidR="007311D8" w:rsidRPr="005A5A76">
              <w:rPr>
                <w:rFonts w:ascii="Times New Roman" w:hAnsi="Times New Roman" w:cs="Times New Roman"/>
                <w:color w:val="222222"/>
                <w:sz w:val="16"/>
                <w:lang w:val="en"/>
              </w:rPr>
              <w:t>(as defined by IPEDS)</w:t>
            </w:r>
          </w:p>
        </w:tc>
        <w:tc>
          <w:tcPr>
            <w:tcW w:w="1350" w:type="dxa"/>
          </w:tcPr>
          <w:p w:rsidR="00DD5FC6" w:rsidRPr="005A5A76" w:rsidRDefault="00DD5FC6" w:rsidP="00C507CE">
            <w:pPr>
              <w:jc w:val="center"/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</w:pPr>
            <w:r w:rsidRPr="005A5A76"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  <w:t>Graduates</w:t>
            </w:r>
          </w:p>
        </w:tc>
        <w:tc>
          <w:tcPr>
            <w:tcW w:w="2065" w:type="dxa"/>
          </w:tcPr>
          <w:p w:rsidR="00B81AB8" w:rsidRPr="005A5A76" w:rsidRDefault="00DD5FC6" w:rsidP="00C507CE">
            <w:pPr>
              <w:jc w:val="center"/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</w:pPr>
            <w:r w:rsidRPr="005A5A76"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  <w:t>Completion Rate</w:t>
            </w:r>
          </w:p>
        </w:tc>
      </w:tr>
      <w:tr w:rsidR="007311D8" w:rsidRPr="005A5A76" w:rsidTr="00DD5FC6">
        <w:tc>
          <w:tcPr>
            <w:tcW w:w="5935" w:type="dxa"/>
          </w:tcPr>
          <w:p w:rsidR="007311D8" w:rsidRPr="005A5A76" w:rsidRDefault="007311D8" w:rsidP="007311D8">
            <w:pPr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American Indian/Alaska Native</w:t>
            </w:r>
          </w:p>
        </w:tc>
        <w:tc>
          <w:tcPr>
            <w:tcW w:w="1350" w:type="dxa"/>
          </w:tcPr>
          <w:p w:rsidR="007311D8" w:rsidRPr="005A5A76" w:rsidRDefault="005A5A76" w:rsidP="00C507CE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0</w:t>
            </w:r>
          </w:p>
        </w:tc>
        <w:tc>
          <w:tcPr>
            <w:tcW w:w="2065" w:type="dxa"/>
          </w:tcPr>
          <w:p w:rsidR="007311D8" w:rsidRPr="005A5A76" w:rsidRDefault="005A5A76" w:rsidP="00C507CE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0%</w:t>
            </w:r>
          </w:p>
        </w:tc>
      </w:tr>
      <w:tr w:rsidR="007311D8" w:rsidRPr="005A5A76" w:rsidTr="00DD5FC6">
        <w:tc>
          <w:tcPr>
            <w:tcW w:w="5935" w:type="dxa"/>
          </w:tcPr>
          <w:p w:rsidR="007311D8" w:rsidRPr="005A5A76" w:rsidRDefault="007311D8" w:rsidP="00917C4E">
            <w:pPr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Asian</w:t>
            </w:r>
            <w:r w:rsidR="00917C4E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 xml:space="preserve">                                                                          (11/18)</w:t>
            </w:r>
          </w:p>
        </w:tc>
        <w:tc>
          <w:tcPr>
            <w:tcW w:w="1350" w:type="dxa"/>
          </w:tcPr>
          <w:p w:rsidR="007311D8" w:rsidRPr="005A5A76" w:rsidRDefault="00B73BE3" w:rsidP="00C507CE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11</w:t>
            </w:r>
          </w:p>
        </w:tc>
        <w:tc>
          <w:tcPr>
            <w:tcW w:w="2065" w:type="dxa"/>
          </w:tcPr>
          <w:p w:rsidR="007311D8" w:rsidRPr="005A5A76" w:rsidRDefault="00F3584F" w:rsidP="00737990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61</w:t>
            </w:r>
            <w:r w:rsidR="005A5A76"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%</w:t>
            </w:r>
          </w:p>
        </w:tc>
      </w:tr>
      <w:tr w:rsidR="00737990" w:rsidRPr="005A5A76" w:rsidTr="00DD5FC6">
        <w:tc>
          <w:tcPr>
            <w:tcW w:w="5935" w:type="dxa"/>
          </w:tcPr>
          <w:p w:rsidR="00737990" w:rsidRPr="005A5A76" w:rsidRDefault="00737990" w:rsidP="00917C4E">
            <w:pPr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Black/African American</w:t>
            </w:r>
            <w:r w:rsidR="00917C4E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 xml:space="preserve">                                                (2/4)</w:t>
            </w:r>
          </w:p>
        </w:tc>
        <w:tc>
          <w:tcPr>
            <w:tcW w:w="1350" w:type="dxa"/>
          </w:tcPr>
          <w:p w:rsidR="00737990" w:rsidRPr="005A5A76" w:rsidRDefault="00F3584F" w:rsidP="00737990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2</w:t>
            </w:r>
          </w:p>
        </w:tc>
        <w:tc>
          <w:tcPr>
            <w:tcW w:w="2065" w:type="dxa"/>
          </w:tcPr>
          <w:p w:rsidR="00737990" w:rsidRPr="005A5A76" w:rsidRDefault="00F3584F" w:rsidP="007379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  <w:r w:rsidR="005A5A76"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%</w:t>
            </w:r>
          </w:p>
        </w:tc>
      </w:tr>
      <w:tr w:rsidR="00737990" w:rsidRPr="005A5A76" w:rsidTr="00DD5FC6">
        <w:tc>
          <w:tcPr>
            <w:tcW w:w="5935" w:type="dxa"/>
          </w:tcPr>
          <w:p w:rsidR="00737990" w:rsidRPr="005A5A76" w:rsidRDefault="00737990" w:rsidP="00917C4E">
            <w:pPr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Hispanic/Latino</w:t>
            </w:r>
            <w:r w:rsidR="00917C4E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 xml:space="preserve">                                                         (40/51)</w:t>
            </w:r>
          </w:p>
        </w:tc>
        <w:tc>
          <w:tcPr>
            <w:tcW w:w="1350" w:type="dxa"/>
          </w:tcPr>
          <w:p w:rsidR="00737990" w:rsidRPr="005A5A76" w:rsidRDefault="00F3584F" w:rsidP="00737990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40</w:t>
            </w:r>
          </w:p>
        </w:tc>
        <w:tc>
          <w:tcPr>
            <w:tcW w:w="2065" w:type="dxa"/>
          </w:tcPr>
          <w:p w:rsidR="00737990" w:rsidRPr="005A5A76" w:rsidRDefault="00F3584F" w:rsidP="007379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8</w:t>
            </w:r>
            <w:r w:rsidR="005A5A76"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%</w:t>
            </w:r>
          </w:p>
        </w:tc>
      </w:tr>
      <w:tr w:rsidR="00737990" w:rsidRPr="005A5A76" w:rsidTr="00DD5FC6">
        <w:tc>
          <w:tcPr>
            <w:tcW w:w="5935" w:type="dxa"/>
          </w:tcPr>
          <w:p w:rsidR="00737990" w:rsidRPr="005A5A76" w:rsidRDefault="00737990" w:rsidP="00737990">
            <w:pPr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Native Hawaiian/Pacific Islander</w:t>
            </w:r>
          </w:p>
        </w:tc>
        <w:tc>
          <w:tcPr>
            <w:tcW w:w="1350" w:type="dxa"/>
          </w:tcPr>
          <w:p w:rsidR="00737990" w:rsidRPr="005A5A76" w:rsidRDefault="00F3584F" w:rsidP="00737990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0</w:t>
            </w:r>
          </w:p>
        </w:tc>
        <w:tc>
          <w:tcPr>
            <w:tcW w:w="2065" w:type="dxa"/>
          </w:tcPr>
          <w:p w:rsidR="00737990" w:rsidRPr="005A5A76" w:rsidRDefault="00F3584F" w:rsidP="007379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="005A5A76"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%</w:t>
            </w:r>
          </w:p>
        </w:tc>
      </w:tr>
      <w:tr w:rsidR="00737990" w:rsidRPr="005A5A76" w:rsidTr="00DD5FC6">
        <w:tc>
          <w:tcPr>
            <w:tcW w:w="5935" w:type="dxa"/>
          </w:tcPr>
          <w:p w:rsidR="00737990" w:rsidRPr="005A5A76" w:rsidRDefault="00737990" w:rsidP="00917C4E">
            <w:pPr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White</w:t>
            </w:r>
            <w:r w:rsidR="00917C4E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 xml:space="preserve">                                                                         (21/26)</w:t>
            </w:r>
          </w:p>
        </w:tc>
        <w:tc>
          <w:tcPr>
            <w:tcW w:w="1350" w:type="dxa"/>
          </w:tcPr>
          <w:p w:rsidR="00737990" w:rsidRPr="005A5A76" w:rsidRDefault="00F3584F" w:rsidP="00737990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21</w:t>
            </w:r>
          </w:p>
        </w:tc>
        <w:tc>
          <w:tcPr>
            <w:tcW w:w="2065" w:type="dxa"/>
          </w:tcPr>
          <w:p w:rsidR="00737990" w:rsidRPr="005A5A76" w:rsidRDefault="00F3584F" w:rsidP="007379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1</w:t>
            </w:r>
            <w:r w:rsidR="005A5A76"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%</w:t>
            </w:r>
          </w:p>
        </w:tc>
      </w:tr>
      <w:tr w:rsidR="00737990" w:rsidRPr="005A5A76" w:rsidTr="007311D8">
        <w:trPr>
          <w:trHeight w:val="58"/>
        </w:trPr>
        <w:tc>
          <w:tcPr>
            <w:tcW w:w="5935" w:type="dxa"/>
          </w:tcPr>
          <w:p w:rsidR="00737990" w:rsidRPr="005A5A76" w:rsidRDefault="00737990" w:rsidP="00737990">
            <w:pPr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</w:p>
        </w:tc>
        <w:tc>
          <w:tcPr>
            <w:tcW w:w="1350" w:type="dxa"/>
          </w:tcPr>
          <w:p w:rsidR="00737990" w:rsidRPr="005A5A76" w:rsidRDefault="00737990" w:rsidP="00737990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</w:p>
        </w:tc>
        <w:tc>
          <w:tcPr>
            <w:tcW w:w="2065" w:type="dxa"/>
          </w:tcPr>
          <w:p w:rsidR="00737990" w:rsidRPr="005A5A76" w:rsidRDefault="00737990" w:rsidP="0073799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37990" w:rsidRPr="005A5A76" w:rsidTr="00DD5FC6">
        <w:tc>
          <w:tcPr>
            <w:tcW w:w="5935" w:type="dxa"/>
          </w:tcPr>
          <w:p w:rsidR="00737990" w:rsidRPr="005A5A76" w:rsidRDefault="00737990" w:rsidP="00737990">
            <w:pPr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Two or more races</w:t>
            </w:r>
            <w:r w:rsidR="00917C4E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 xml:space="preserve">                                                       (8/10)</w:t>
            </w:r>
          </w:p>
        </w:tc>
        <w:tc>
          <w:tcPr>
            <w:tcW w:w="1350" w:type="dxa"/>
          </w:tcPr>
          <w:p w:rsidR="00737990" w:rsidRPr="005A5A76" w:rsidRDefault="00F3584F" w:rsidP="00737990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8</w:t>
            </w:r>
          </w:p>
        </w:tc>
        <w:tc>
          <w:tcPr>
            <w:tcW w:w="2065" w:type="dxa"/>
          </w:tcPr>
          <w:p w:rsidR="00737990" w:rsidRPr="005A5A76" w:rsidRDefault="00F3584F" w:rsidP="007379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  <w:r w:rsidR="005A5A76"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%</w:t>
            </w:r>
          </w:p>
        </w:tc>
      </w:tr>
      <w:tr w:rsidR="00737990" w:rsidRPr="005A5A76" w:rsidTr="00DD5FC6">
        <w:tc>
          <w:tcPr>
            <w:tcW w:w="5935" w:type="dxa"/>
          </w:tcPr>
          <w:p w:rsidR="00737990" w:rsidRPr="005A5A76" w:rsidRDefault="00737990" w:rsidP="00737990">
            <w:pPr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Ethnicity unknown</w:t>
            </w:r>
            <w:r w:rsidR="00917C4E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 xml:space="preserve">                                                        (5/8)</w:t>
            </w:r>
          </w:p>
        </w:tc>
        <w:tc>
          <w:tcPr>
            <w:tcW w:w="1350" w:type="dxa"/>
          </w:tcPr>
          <w:p w:rsidR="00737990" w:rsidRPr="005A5A76" w:rsidRDefault="00F3584F" w:rsidP="00737990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5</w:t>
            </w:r>
          </w:p>
        </w:tc>
        <w:tc>
          <w:tcPr>
            <w:tcW w:w="2065" w:type="dxa"/>
          </w:tcPr>
          <w:p w:rsidR="00737990" w:rsidRPr="005A5A76" w:rsidRDefault="00F3584F" w:rsidP="007379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3</w:t>
            </w:r>
            <w:r w:rsidR="005A5A76"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%</w:t>
            </w:r>
          </w:p>
        </w:tc>
      </w:tr>
      <w:tr w:rsidR="007311D8" w:rsidRPr="005A5A76" w:rsidTr="00DD5FC6">
        <w:tc>
          <w:tcPr>
            <w:tcW w:w="5935" w:type="dxa"/>
          </w:tcPr>
          <w:p w:rsidR="007311D8" w:rsidRPr="005A5A76" w:rsidRDefault="007311D8" w:rsidP="007311D8">
            <w:pPr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Nonresident alien</w:t>
            </w:r>
            <w:r w:rsidR="00917C4E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 xml:space="preserve">                                                          (2/2)</w:t>
            </w:r>
          </w:p>
        </w:tc>
        <w:tc>
          <w:tcPr>
            <w:tcW w:w="1350" w:type="dxa"/>
          </w:tcPr>
          <w:p w:rsidR="007311D8" w:rsidRPr="005A5A76" w:rsidRDefault="00F3584F" w:rsidP="00C507CE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2</w:t>
            </w:r>
          </w:p>
        </w:tc>
        <w:tc>
          <w:tcPr>
            <w:tcW w:w="2065" w:type="dxa"/>
          </w:tcPr>
          <w:p w:rsidR="007311D8" w:rsidRPr="005A5A76" w:rsidRDefault="00F3584F" w:rsidP="00F3584F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100</w:t>
            </w:r>
            <w:r w:rsidR="005A5A76"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%</w:t>
            </w:r>
          </w:p>
        </w:tc>
      </w:tr>
    </w:tbl>
    <w:p w:rsidR="003D19C4" w:rsidRPr="005A5A76" w:rsidRDefault="003D19C4" w:rsidP="003D19C4">
      <w:pPr>
        <w:rPr>
          <w:rFonts w:ascii="Times New Roman" w:hAnsi="Times New Roman" w:cs="Times New Roman"/>
          <w:color w:val="222222"/>
          <w:sz w:val="24"/>
          <w:lang w:val="e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35"/>
        <w:gridCol w:w="1350"/>
        <w:gridCol w:w="2065"/>
      </w:tblGrid>
      <w:tr w:rsidR="00DD5FC6" w:rsidRPr="005A5A76" w:rsidTr="00DD5FC6">
        <w:tc>
          <w:tcPr>
            <w:tcW w:w="5935" w:type="dxa"/>
          </w:tcPr>
          <w:p w:rsidR="00DD5FC6" w:rsidRPr="005A5A76" w:rsidRDefault="007311D8" w:rsidP="00DD5FC6">
            <w:pPr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</w:pPr>
            <w:r w:rsidRPr="005A5A76"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  <w:t>Completions</w:t>
            </w:r>
            <w:r w:rsidR="00DD5FC6" w:rsidRPr="005A5A76"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  <w:t xml:space="preserve"> Rate by Grant/Loan Recipients:</w:t>
            </w:r>
          </w:p>
        </w:tc>
        <w:tc>
          <w:tcPr>
            <w:tcW w:w="1350" w:type="dxa"/>
          </w:tcPr>
          <w:p w:rsidR="00DD5FC6" w:rsidRPr="005A5A76" w:rsidRDefault="00DD5FC6" w:rsidP="00C507CE">
            <w:pPr>
              <w:jc w:val="center"/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</w:pPr>
            <w:r w:rsidRPr="005A5A76"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  <w:t>Graduates</w:t>
            </w:r>
          </w:p>
        </w:tc>
        <w:tc>
          <w:tcPr>
            <w:tcW w:w="2065" w:type="dxa"/>
          </w:tcPr>
          <w:p w:rsidR="00B81AB8" w:rsidRPr="005A5A76" w:rsidRDefault="00DD5FC6" w:rsidP="00C507CE">
            <w:pPr>
              <w:jc w:val="center"/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</w:pPr>
            <w:r w:rsidRPr="005A5A76">
              <w:rPr>
                <w:rFonts w:ascii="Times New Roman" w:hAnsi="Times New Roman" w:cs="Times New Roman"/>
                <w:b/>
                <w:color w:val="222222"/>
                <w:sz w:val="24"/>
                <w:lang w:val="en"/>
              </w:rPr>
              <w:t>Rate</w:t>
            </w:r>
          </w:p>
        </w:tc>
      </w:tr>
      <w:tr w:rsidR="00737990" w:rsidRPr="005A5A76" w:rsidTr="00DD5FC6">
        <w:tc>
          <w:tcPr>
            <w:tcW w:w="5935" w:type="dxa"/>
          </w:tcPr>
          <w:p w:rsidR="00737990" w:rsidRPr="005A5A76" w:rsidRDefault="00737990" w:rsidP="00737990">
            <w:pPr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Recipients of a Pell Grant</w:t>
            </w:r>
          </w:p>
        </w:tc>
        <w:tc>
          <w:tcPr>
            <w:tcW w:w="1350" w:type="dxa"/>
          </w:tcPr>
          <w:p w:rsidR="00737990" w:rsidRPr="005A5A76" w:rsidRDefault="00F3584F" w:rsidP="00737990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40</w:t>
            </w:r>
          </w:p>
        </w:tc>
        <w:tc>
          <w:tcPr>
            <w:tcW w:w="2065" w:type="dxa"/>
          </w:tcPr>
          <w:p w:rsidR="00737990" w:rsidRPr="005A5A76" w:rsidRDefault="00F3584F" w:rsidP="007379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76</w:t>
            </w:r>
            <w:r w:rsidR="005A5A76"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%</w:t>
            </w:r>
          </w:p>
        </w:tc>
      </w:tr>
      <w:tr w:rsidR="00737990" w:rsidRPr="005A5A76" w:rsidTr="00DD5FC6">
        <w:tc>
          <w:tcPr>
            <w:tcW w:w="5935" w:type="dxa"/>
          </w:tcPr>
          <w:p w:rsidR="00BF423B" w:rsidRPr="005A5A76" w:rsidRDefault="00737990" w:rsidP="00737990">
            <w:pPr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 xml:space="preserve">Recipient of a Direct Subsidized Loan </w:t>
            </w:r>
          </w:p>
          <w:p w:rsidR="00737990" w:rsidRPr="005A5A76" w:rsidRDefault="00737990" w:rsidP="00737990">
            <w:pPr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that did not receive a Pell Grant</w:t>
            </w:r>
          </w:p>
        </w:tc>
        <w:tc>
          <w:tcPr>
            <w:tcW w:w="1350" w:type="dxa"/>
          </w:tcPr>
          <w:p w:rsidR="00737990" w:rsidRPr="005A5A76" w:rsidRDefault="00F3584F" w:rsidP="00737990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19</w:t>
            </w:r>
          </w:p>
        </w:tc>
        <w:tc>
          <w:tcPr>
            <w:tcW w:w="2065" w:type="dxa"/>
          </w:tcPr>
          <w:p w:rsidR="00737990" w:rsidRPr="005A5A76" w:rsidRDefault="00F3584F" w:rsidP="007379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83</w:t>
            </w:r>
            <w:r w:rsidR="005A5A76"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%</w:t>
            </w:r>
          </w:p>
        </w:tc>
      </w:tr>
      <w:tr w:rsidR="00737990" w:rsidRPr="005A5A76" w:rsidTr="00DD5FC6">
        <w:tc>
          <w:tcPr>
            <w:tcW w:w="5935" w:type="dxa"/>
          </w:tcPr>
          <w:p w:rsidR="00BF423B" w:rsidRPr="005A5A76" w:rsidRDefault="00737990" w:rsidP="00737990">
            <w:pPr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 xml:space="preserve">Did not receive either a Pell Grant </w:t>
            </w:r>
          </w:p>
          <w:p w:rsidR="00737990" w:rsidRPr="005A5A76" w:rsidRDefault="00737990" w:rsidP="00737990">
            <w:pPr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or Direct Subsidized Loan</w:t>
            </w:r>
          </w:p>
        </w:tc>
        <w:tc>
          <w:tcPr>
            <w:tcW w:w="1350" w:type="dxa"/>
          </w:tcPr>
          <w:p w:rsidR="00737990" w:rsidRPr="005A5A76" w:rsidRDefault="00F3584F" w:rsidP="00737990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lang w:val="e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34</w:t>
            </w:r>
          </w:p>
        </w:tc>
        <w:tc>
          <w:tcPr>
            <w:tcW w:w="2065" w:type="dxa"/>
          </w:tcPr>
          <w:p w:rsidR="00737990" w:rsidRPr="005A5A76" w:rsidRDefault="00F3584F" w:rsidP="007379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72</w:t>
            </w:r>
            <w:r w:rsidR="005A5A76" w:rsidRPr="005A5A76">
              <w:rPr>
                <w:rFonts w:ascii="Times New Roman" w:hAnsi="Times New Roman" w:cs="Times New Roman"/>
                <w:color w:val="222222"/>
                <w:sz w:val="24"/>
                <w:lang w:val="en"/>
              </w:rPr>
              <w:t>%</w:t>
            </w:r>
          </w:p>
        </w:tc>
      </w:tr>
    </w:tbl>
    <w:p w:rsidR="003D19C4" w:rsidRPr="003D19C4" w:rsidRDefault="003D19C4" w:rsidP="003D19C4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sectPr w:rsidR="003D19C4" w:rsidRPr="003D19C4" w:rsidSect="00882F06">
      <w:footerReference w:type="default" r:id="rId6"/>
      <w:pgSz w:w="12240" w:h="15840"/>
      <w:pgMar w:top="1440" w:right="1440" w:bottom="1440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903E1" w:rsidRDefault="00D903E1" w:rsidP="005456A4">
      <w:pPr>
        <w:spacing w:after="0" w:line="240" w:lineRule="auto"/>
      </w:pPr>
      <w:r>
        <w:separator/>
      </w:r>
    </w:p>
  </w:endnote>
  <w:endnote w:type="continuationSeparator" w:id="0">
    <w:p w:rsidR="00D903E1" w:rsidRDefault="00D903E1" w:rsidP="005456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56A4" w:rsidRPr="00BF423B" w:rsidRDefault="00085D33">
    <w:pPr>
      <w:pStyle w:val="Footer"/>
      <w:rPr>
        <w:color w:val="808080" w:themeColor="background1" w:themeShade="80"/>
      </w:rPr>
    </w:pPr>
    <w:r w:rsidRPr="00BF423B">
      <w:rPr>
        <w:color w:val="808080" w:themeColor="background1" w:themeShade="80"/>
      </w:rPr>
      <w:t>Released</w:t>
    </w:r>
    <w:r w:rsidR="005456A4" w:rsidRPr="00BF423B">
      <w:rPr>
        <w:color w:val="808080" w:themeColor="background1" w:themeShade="80"/>
      </w:rPr>
      <w:t xml:space="preserve"> to students</w:t>
    </w:r>
    <w:r w:rsidRPr="00BF423B">
      <w:rPr>
        <w:color w:val="808080" w:themeColor="background1" w:themeShade="80"/>
      </w:rPr>
      <w:t xml:space="preserve"> &amp; website</w:t>
    </w:r>
    <w:r w:rsidR="00917C4E">
      <w:rPr>
        <w:color w:val="808080" w:themeColor="background1" w:themeShade="80"/>
      </w:rPr>
      <w:t xml:space="preserve"> on June 1, 202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903E1" w:rsidRDefault="00D903E1" w:rsidP="005456A4">
      <w:pPr>
        <w:spacing w:after="0" w:line="240" w:lineRule="auto"/>
      </w:pPr>
      <w:r>
        <w:separator/>
      </w:r>
    </w:p>
  </w:footnote>
  <w:footnote w:type="continuationSeparator" w:id="0">
    <w:p w:rsidR="00D903E1" w:rsidRDefault="00D903E1" w:rsidP="005456A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t7CwNDUzMTY0MjdR0lEKTi0uzszPAykwrwUAAAIMpywAAAA="/>
  </w:docVars>
  <w:rsids>
    <w:rsidRoot w:val="00C7136B"/>
    <w:rsid w:val="00005CFF"/>
    <w:rsid w:val="00015493"/>
    <w:rsid w:val="00085D33"/>
    <w:rsid w:val="000B4C1E"/>
    <w:rsid w:val="000F6BAB"/>
    <w:rsid w:val="00237AB0"/>
    <w:rsid w:val="00380B0A"/>
    <w:rsid w:val="003A1F09"/>
    <w:rsid w:val="003D19C4"/>
    <w:rsid w:val="00453E24"/>
    <w:rsid w:val="004E000D"/>
    <w:rsid w:val="00523461"/>
    <w:rsid w:val="00541C08"/>
    <w:rsid w:val="005456A4"/>
    <w:rsid w:val="005A5A76"/>
    <w:rsid w:val="005E3C25"/>
    <w:rsid w:val="006677E9"/>
    <w:rsid w:val="007311D8"/>
    <w:rsid w:val="00737990"/>
    <w:rsid w:val="008560CA"/>
    <w:rsid w:val="008777FC"/>
    <w:rsid w:val="00882F06"/>
    <w:rsid w:val="00906CEB"/>
    <w:rsid w:val="00917C4E"/>
    <w:rsid w:val="00996739"/>
    <w:rsid w:val="00A03FF7"/>
    <w:rsid w:val="00A8488D"/>
    <w:rsid w:val="00B31BF3"/>
    <w:rsid w:val="00B3375B"/>
    <w:rsid w:val="00B55761"/>
    <w:rsid w:val="00B608E0"/>
    <w:rsid w:val="00B73BE3"/>
    <w:rsid w:val="00B7533F"/>
    <w:rsid w:val="00B81AB8"/>
    <w:rsid w:val="00BB550C"/>
    <w:rsid w:val="00BF423B"/>
    <w:rsid w:val="00C07880"/>
    <w:rsid w:val="00C2457B"/>
    <w:rsid w:val="00C507CE"/>
    <w:rsid w:val="00C7136B"/>
    <w:rsid w:val="00D77624"/>
    <w:rsid w:val="00D903E1"/>
    <w:rsid w:val="00DD5FC6"/>
    <w:rsid w:val="00EB68FB"/>
    <w:rsid w:val="00F253DC"/>
    <w:rsid w:val="00F3584F"/>
    <w:rsid w:val="00F35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4BCABB6-BD29-47FB-A090-AF4E28251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31B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456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56A4"/>
  </w:style>
  <w:style w:type="paragraph" w:styleId="Footer">
    <w:name w:val="footer"/>
    <w:basedOn w:val="Normal"/>
    <w:link w:val="FooterChar"/>
    <w:uiPriority w:val="99"/>
    <w:unhideWhenUsed/>
    <w:rsid w:val="005456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56A4"/>
  </w:style>
  <w:style w:type="paragraph" w:styleId="BalloonText">
    <w:name w:val="Balloon Text"/>
    <w:basedOn w:val="Normal"/>
    <w:link w:val="BalloonTextChar"/>
    <w:uiPriority w:val="99"/>
    <w:semiHidden/>
    <w:unhideWhenUsed/>
    <w:rsid w:val="00906C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CE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491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01053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66350">
              <w:marLeft w:val="22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022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891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69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Shannon</dc:creator>
  <cp:keywords/>
  <dc:description/>
  <cp:lastModifiedBy>Sue Shannon</cp:lastModifiedBy>
  <cp:revision>6</cp:revision>
  <cp:lastPrinted>2019-05-29T16:18:00Z</cp:lastPrinted>
  <dcterms:created xsi:type="dcterms:W3CDTF">2021-05-18T18:33:00Z</dcterms:created>
  <dcterms:modified xsi:type="dcterms:W3CDTF">2021-05-18T18:50:00Z</dcterms:modified>
</cp:coreProperties>
</file>